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A8CB79" w14:textId="71DBDD51" w:rsidR="0044506A" w:rsidRPr="00423413" w:rsidRDefault="00E06635" w:rsidP="00423413">
      <w:pPr>
        <w:pStyle w:val="Heading1"/>
        <w:spacing w:before="240"/>
        <w:jc w:val="center"/>
        <w:rPr>
          <w:noProof/>
        </w:rPr>
      </w:pPr>
      <w:bookmarkStart w:id="0" w:name="_Hlk65055461"/>
      <w:r w:rsidRPr="00891FEB">
        <w:t>Exercise</w:t>
      </w:r>
      <w:r w:rsidRPr="00D71EA0">
        <w:t xml:space="preserve">: </w:t>
      </w:r>
      <w:r>
        <w:rPr>
          <w:noProof/>
        </w:rPr>
        <w:t>JavaScript Async Functions I</w:t>
      </w:r>
      <w:r w:rsidR="0044506A">
        <w:rPr>
          <w:noProof/>
        </w:rPr>
        <w:t>I</w:t>
      </w:r>
    </w:p>
    <w:bookmarkEnd w:id="0"/>
    <w:p w14:paraId="02775812" w14:textId="1E813FF8" w:rsidR="0044506A" w:rsidRPr="0044506A" w:rsidRDefault="0044506A" w:rsidP="0044506A">
      <w:pPr>
        <w:pStyle w:val="Heading2"/>
        <w:rPr>
          <w:noProof/>
        </w:rPr>
      </w:pPr>
      <w:r w:rsidRPr="0044506A">
        <w:rPr>
          <w:noProof/>
        </w:rPr>
        <w:t>Simulating Network Request with Fetch</w:t>
      </w:r>
    </w:p>
    <w:p w14:paraId="2AB217A4" w14:textId="727A203D" w:rsidR="007A30E5" w:rsidRDefault="007A30E5" w:rsidP="00B06C60">
      <w:r w:rsidRPr="007A30E5">
        <w:t xml:space="preserve">Using the </w:t>
      </w:r>
      <w:r w:rsidR="007D68B3" w:rsidRPr="007D68B3">
        <w:rPr>
          <w:rFonts w:ascii="Consolas" w:hAnsi="Consolas"/>
          <w:b/>
          <w:bCs/>
        </w:rPr>
        <w:t>fetch</w:t>
      </w:r>
      <w:r w:rsidR="007D68B3" w:rsidRPr="007D68B3">
        <w:t xml:space="preserve"> </w:t>
      </w:r>
      <w:r w:rsidRPr="007A30E5">
        <w:t xml:space="preserve">API, write </w:t>
      </w:r>
      <w:r w:rsidR="00B53664">
        <w:t xml:space="preserve">a function </w:t>
      </w:r>
      <w:r w:rsidR="00B53664" w:rsidRPr="00B53664">
        <w:rPr>
          <w:rFonts w:ascii="Consolas" w:hAnsi="Consolas"/>
          <w:b/>
          <w:bCs/>
        </w:rPr>
        <w:t>fetchData()</w:t>
      </w:r>
      <w:r w:rsidRPr="007A30E5">
        <w:t xml:space="preserve"> which fetches data from </w:t>
      </w:r>
      <w:hyperlink r:id="rId8" w:history="1">
        <w:r w:rsidR="00494CCC" w:rsidRPr="0023401B">
          <w:rPr>
            <w:rStyle w:val="Hyperlink"/>
          </w:rPr>
          <w:t>https://swapi.dev/api/people/1</w:t>
        </w:r>
      </w:hyperlink>
      <w:r w:rsidR="00494CCC">
        <w:t xml:space="preserve"> a</w:t>
      </w:r>
      <w:r w:rsidRPr="007A30E5">
        <w:t>nd logs the JSON response.</w:t>
      </w:r>
    </w:p>
    <w:p w14:paraId="05E8973B" w14:textId="0CA18F70" w:rsidR="00B51708" w:rsidRDefault="00692675" w:rsidP="00B51708">
      <w:pPr>
        <w:pStyle w:val="Heading3"/>
        <w:rPr>
          <w:noProof/>
        </w:rPr>
      </w:pPr>
      <w:r>
        <w:rPr>
          <w:noProof/>
        </w:rPr>
        <w:t>R</w:t>
      </w:r>
      <w:r w:rsidR="006C6010">
        <w:rPr>
          <w:noProof/>
        </w:rPr>
        <w:t>equirements</w:t>
      </w:r>
    </w:p>
    <w:p w14:paraId="3E4E92D2" w14:textId="6DB775D7" w:rsidR="00DE02BE" w:rsidRPr="00DE02BE" w:rsidRDefault="00DE02BE" w:rsidP="00404B0E">
      <w:pPr>
        <w:pStyle w:val="ListParagraph"/>
        <w:numPr>
          <w:ilvl w:val="0"/>
          <w:numId w:val="47"/>
        </w:numPr>
      </w:pPr>
      <w:r w:rsidRPr="00DE02BE">
        <w:t>Use the fetch API to get data.</w:t>
      </w:r>
    </w:p>
    <w:p w14:paraId="6763480C" w14:textId="3F7EEA59" w:rsidR="00DE02BE" w:rsidRPr="00DE02BE" w:rsidRDefault="00DE02BE" w:rsidP="00404B0E">
      <w:pPr>
        <w:pStyle w:val="ListParagraph"/>
        <w:numPr>
          <w:ilvl w:val="0"/>
          <w:numId w:val="47"/>
        </w:numPr>
      </w:pPr>
      <w:r w:rsidRPr="00DE02BE">
        <w:t>Parse the response as JSON.</w:t>
      </w:r>
    </w:p>
    <w:p w14:paraId="234BE6AD" w14:textId="27BCE590" w:rsidR="00DE02BE" w:rsidRPr="00404B0E" w:rsidRDefault="00DE02BE" w:rsidP="00404B0E">
      <w:pPr>
        <w:pStyle w:val="ListParagraph"/>
        <w:numPr>
          <w:ilvl w:val="0"/>
          <w:numId w:val="47"/>
        </w:numPr>
        <w:rPr>
          <w:b/>
        </w:rPr>
      </w:pPr>
      <w:r w:rsidRPr="00DE02BE">
        <w:t>Log the JSON response to the console.</w:t>
      </w:r>
    </w:p>
    <w:p w14:paraId="36B1BA89" w14:textId="30AACB74" w:rsidR="00692675" w:rsidRDefault="00692675" w:rsidP="00DE02BE">
      <w:pPr>
        <w:pStyle w:val="Heading3"/>
        <w:rPr>
          <w:noProof/>
        </w:rPr>
      </w:pPr>
      <w:r>
        <w:rPr>
          <w:noProof/>
        </w:rPr>
        <w:t>Hints</w:t>
      </w:r>
    </w:p>
    <w:p w14:paraId="66C8695B" w14:textId="77777777" w:rsidR="00DE02BE" w:rsidRPr="00DE02BE" w:rsidRDefault="00DE02BE" w:rsidP="00DE02BE">
      <w:pPr>
        <w:pStyle w:val="ListParagraph"/>
        <w:numPr>
          <w:ilvl w:val="0"/>
          <w:numId w:val="42"/>
        </w:numPr>
      </w:pPr>
      <w:r w:rsidRPr="00DE02BE">
        <w:t xml:space="preserve">Define an </w:t>
      </w:r>
      <w:r w:rsidRPr="00DE02BE">
        <w:rPr>
          <w:rFonts w:ascii="Consolas" w:hAnsi="Consolas"/>
          <w:b/>
          <w:bCs/>
        </w:rPr>
        <w:t>async</w:t>
      </w:r>
      <w:r w:rsidRPr="00DE02BE">
        <w:t xml:space="preserve"> function.</w:t>
      </w:r>
    </w:p>
    <w:p w14:paraId="1379FEDA" w14:textId="31555142" w:rsidR="00692675" w:rsidRDefault="00DE02BE" w:rsidP="00692675">
      <w:pPr>
        <w:pStyle w:val="ListParagraph"/>
        <w:numPr>
          <w:ilvl w:val="0"/>
          <w:numId w:val="42"/>
        </w:numPr>
      </w:pPr>
      <w:r>
        <w:t xml:space="preserve">Inside the </w:t>
      </w:r>
      <w:r w:rsidRPr="00DE02BE">
        <w:rPr>
          <w:rFonts w:ascii="Consolas" w:hAnsi="Consolas"/>
          <w:b/>
          <w:bCs/>
        </w:rPr>
        <w:t>async</w:t>
      </w:r>
      <w:r>
        <w:t xml:space="preserve"> function, use </w:t>
      </w:r>
      <w:r w:rsidRPr="00DE02BE">
        <w:rPr>
          <w:rFonts w:ascii="Consolas" w:hAnsi="Consolas"/>
          <w:b/>
          <w:bCs/>
        </w:rPr>
        <w:t>fetch</w:t>
      </w:r>
      <w:r>
        <w:t xml:space="preserve"> to get data from the specified URL.</w:t>
      </w:r>
    </w:p>
    <w:p w14:paraId="78243E2B" w14:textId="3BC11E45" w:rsidR="00DE02BE" w:rsidRPr="00692675" w:rsidRDefault="00DE02BE" w:rsidP="00DE02BE">
      <w:pPr>
        <w:pStyle w:val="ListParagraph"/>
        <w:numPr>
          <w:ilvl w:val="0"/>
          <w:numId w:val="42"/>
        </w:numPr>
      </w:pPr>
      <w:r w:rsidRPr="00DE02BE">
        <w:t xml:space="preserve">Use the </w:t>
      </w:r>
      <w:r w:rsidRPr="00DE02BE">
        <w:rPr>
          <w:rFonts w:ascii="Consolas" w:hAnsi="Consolas"/>
          <w:b/>
          <w:bCs/>
        </w:rPr>
        <w:t>.json()</w:t>
      </w:r>
      <w:r w:rsidRPr="00DE02BE">
        <w:t xml:space="preserve"> method to parse the response.</w:t>
      </w:r>
    </w:p>
    <w:p w14:paraId="1BF4A3C2" w14:textId="7059025D" w:rsidR="00B51708" w:rsidRDefault="00621BD6" w:rsidP="00B51708">
      <w:pPr>
        <w:pStyle w:val="Heading2"/>
        <w:rPr>
          <w:noProof/>
        </w:rPr>
      </w:pPr>
      <w:r>
        <w:rPr>
          <w:noProof/>
        </w:rPr>
        <w:t>Ha</w:t>
      </w:r>
      <w:r w:rsidR="003C054E">
        <w:rPr>
          <w:noProof/>
        </w:rPr>
        <w:t>nd</w:t>
      </w:r>
      <w:r>
        <w:rPr>
          <w:noProof/>
        </w:rPr>
        <w:t>ling Fetch Error</w:t>
      </w:r>
      <w:r w:rsidR="00F738B8">
        <w:rPr>
          <w:noProof/>
        </w:rPr>
        <w:t>s</w:t>
      </w:r>
    </w:p>
    <w:p w14:paraId="744F753F" w14:textId="2617089B" w:rsidR="007D68B3" w:rsidRPr="007D68B3" w:rsidRDefault="007D68B3" w:rsidP="007D68B3">
      <w:r w:rsidRPr="007D68B3">
        <w:t xml:space="preserve">Using the </w:t>
      </w:r>
      <w:r w:rsidRPr="007D68B3">
        <w:rPr>
          <w:rFonts w:ascii="Consolas" w:hAnsi="Consolas"/>
          <w:b/>
          <w:bCs/>
        </w:rPr>
        <w:t>fetch</w:t>
      </w:r>
      <w:r w:rsidRPr="007D68B3">
        <w:t xml:space="preserve"> API, write </w:t>
      </w:r>
      <w:r>
        <w:t xml:space="preserve">a function </w:t>
      </w:r>
      <w:r w:rsidRPr="007D68B3">
        <w:rPr>
          <w:rFonts w:ascii="Consolas" w:hAnsi="Consolas"/>
          <w:b/>
          <w:bCs/>
        </w:rPr>
        <w:t>fetchDataWithErrorHandling()</w:t>
      </w:r>
      <w:r w:rsidRPr="007D68B3">
        <w:t xml:space="preserve"> which fetches data from </w:t>
      </w:r>
      <w:hyperlink r:id="rId9" w:history="1">
        <w:r w:rsidR="00494CCC" w:rsidRPr="0023401B">
          <w:rPr>
            <w:rStyle w:val="Hyperlink"/>
          </w:rPr>
          <w:t>https://swapi.dev/api/people/1</w:t>
        </w:r>
      </w:hyperlink>
      <w:r w:rsidR="00C115E8">
        <w:t xml:space="preserve"> </w:t>
      </w:r>
      <w:r w:rsidRPr="007D68B3">
        <w:t xml:space="preserve">and handles potential errors using </w:t>
      </w:r>
      <w:r w:rsidRPr="001D1E6E">
        <w:rPr>
          <w:rFonts w:ascii="Consolas" w:hAnsi="Consolas"/>
          <w:b/>
          <w:bCs/>
        </w:rPr>
        <w:t>try</w:t>
      </w:r>
      <w:r w:rsidRPr="007D68B3">
        <w:t>/</w:t>
      </w:r>
      <w:r w:rsidRPr="001D1E6E">
        <w:rPr>
          <w:rFonts w:ascii="Consolas" w:hAnsi="Consolas"/>
          <w:b/>
          <w:bCs/>
        </w:rPr>
        <w:t>catch</w:t>
      </w:r>
      <w:r w:rsidRPr="007D68B3">
        <w:t>.</w:t>
      </w:r>
    </w:p>
    <w:p w14:paraId="7994F695" w14:textId="77777777" w:rsidR="0052624B" w:rsidRDefault="0052624B" w:rsidP="0052624B">
      <w:pPr>
        <w:pStyle w:val="Heading3"/>
        <w:rPr>
          <w:noProof/>
        </w:rPr>
      </w:pPr>
      <w:r>
        <w:rPr>
          <w:noProof/>
        </w:rPr>
        <w:t>Requirements</w:t>
      </w:r>
    </w:p>
    <w:p w14:paraId="7474E79B" w14:textId="460FBB40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Use the fetch API to get data.</w:t>
      </w:r>
    </w:p>
    <w:p w14:paraId="43E61135" w14:textId="502AF5E2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Handle errors using try/catch.</w:t>
      </w:r>
    </w:p>
    <w:p w14:paraId="6C2EE74E" w14:textId="11480EB6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Log the JSON response or any errors.</w:t>
      </w:r>
    </w:p>
    <w:p w14:paraId="1B97B610" w14:textId="4C2DAAEA" w:rsidR="00640502" w:rsidRDefault="00552FFF" w:rsidP="00755DCE">
      <w:pPr>
        <w:pStyle w:val="Heading2"/>
        <w:rPr>
          <w:noProof/>
        </w:rPr>
      </w:pPr>
      <w:r>
        <w:rPr>
          <w:noProof/>
        </w:rPr>
        <w:t>Parallel Fetch Requests</w:t>
      </w:r>
    </w:p>
    <w:p w14:paraId="68FB7888" w14:textId="38AB1EBF" w:rsidR="00552FFF" w:rsidRDefault="00552FFF" w:rsidP="00552FFF">
      <w:pPr>
        <w:rPr>
          <w:b/>
        </w:rPr>
      </w:pPr>
      <w:r w:rsidRPr="00552FFF">
        <w:t xml:space="preserve">Using the </w:t>
      </w:r>
      <w:r w:rsidRPr="00552FFF">
        <w:rPr>
          <w:rFonts w:ascii="Consolas" w:hAnsi="Consolas"/>
          <w:b/>
          <w:bCs/>
        </w:rPr>
        <w:t xml:space="preserve">fetch </w:t>
      </w:r>
      <w:r w:rsidRPr="00552FFF">
        <w:t xml:space="preserve">API and </w:t>
      </w:r>
      <w:r w:rsidRPr="00552FFF">
        <w:rPr>
          <w:rFonts w:ascii="Consolas" w:hAnsi="Consolas"/>
          <w:b/>
          <w:bCs/>
        </w:rPr>
        <w:t>Promise.all</w:t>
      </w:r>
      <w:r w:rsidRPr="00552FFF">
        <w:t xml:space="preserve">, write </w:t>
      </w:r>
      <w:r w:rsidR="00DE6F11">
        <w:t xml:space="preserve">a function </w:t>
      </w:r>
      <w:r w:rsidR="00DE6F11" w:rsidRPr="00DE6F11">
        <w:rPr>
          <w:rFonts w:ascii="Consolas" w:hAnsi="Consolas"/>
          <w:b/>
          <w:bCs/>
        </w:rPr>
        <w:t>fetchParallel()</w:t>
      </w:r>
      <w:r w:rsidRPr="00552FFF">
        <w:t xml:space="preserve"> which makes two parallel </w:t>
      </w:r>
      <w:r w:rsidRPr="00DE6F11">
        <w:rPr>
          <w:rFonts w:ascii="Consolas" w:hAnsi="Consolas"/>
          <w:b/>
          <w:bCs/>
        </w:rPr>
        <w:t>fetch</w:t>
      </w:r>
      <w:r w:rsidRPr="00552FFF">
        <w:t xml:space="preserve"> requests to </w:t>
      </w:r>
      <w:hyperlink r:id="rId10" w:history="1">
        <w:r w:rsidR="00494CCC" w:rsidRPr="0023401B">
          <w:rPr>
            <w:rStyle w:val="Hyperlink"/>
          </w:rPr>
          <w:t>https://swapi.dev/api/people/1</w:t>
        </w:r>
      </w:hyperlink>
      <w:r w:rsidRPr="00552FFF">
        <w:t xml:space="preserve"> and </w:t>
      </w:r>
      <w:hyperlink r:id="rId11" w:history="1">
        <w:r w:rsidR="00494CCC" w:rsidRPr="0023401B">
          <w:rPr>
            <w:rStyle w:val="Hyperlink"/>
          </w:rPr>
          <w:t>https://swapi.dev/api/people/2</w:t>
        </w:r>
      </w:hyperlink>
      <w:r w:rsidR="00494CCC">
        <w:t xml:space="preserve"> </w:t>
      </w:r>
      <w:r w:rsidRPr="00552FFF">
        <w:t>and logs both results.</w:t>
      </w:r>
    </w:p>
    <w:p w14:paraId="2F2EE548" w14:textId="732EE45B" w:rsidR="00155B7D" w:rsidRDefault="00155B7D" w:rsidP="00155B7D">
      <w:pPr>
        <w:pStyle w:val="Heading3"/>
        <w:rPr>
          <w:noProof/>
        </w:rPr>
      </w:pPr>
      <w:r>
        <w:rPr>
          <w:noProof/>
        </w:rPr>
        <w:t>Requirements</w:t>
      </w:r>
    </w:p>
    <w:p w14:paraId="3A5A13A3" w14:textId="7C3534E3" w:rsidR="00BC7848" w:rsidRPr="00BC7848" w:rsidRDefault="00BC7848" w:rsidP="00BC7848">
      <w:pPr>
        <w:pStyle w:val="ListParagraph"/>
        <w:numPr>
          <w:ilvl w:val="0"/>
          <w:numId w:val="42"/>
        </w:numPr>
      </w:pPr>
      <w:r w:rsidRPr="00BC7848">
        <w:t>Make two parallel fetch requests.</w:t>
      </w:r>
    </w:p>
    <w:p w14:paraId="2CB01614" w14:textId="445963A2" w:rsidR="00BC7848" w:rsidRPr="00BC7848" w:rsidRDefault="00BC7848" w:rsidP="00BC7848">
      <w:pPr>
        <w:pStyle w:val="ListParagraph"/>
        <w:numPr>
          <w:ilvl w:val="0"/>
          <w:numId w:val="42"/>
        </w:numPr>
      </w:pPr>
      <w:r w:rsidRPr="00BC7848">
        <w:t xml:space="preserve">Use </w:t>
      </w:r>
      <w:r w:rsidRPr="00BC7848">
        <w:rPr>
          <w:rFonts w:ascii="Consolas" w:hAnsi="Consolas"/>
          <w:b/>
          <w:bCs/>
        </w:rPr>
        <w:t>Promise.all</w:t>
      </w:r>
      <w:r w:rsidRPr="00BC7848">
        <w:t xml:space="preserve"> to handle the responses.</w:t>
      </w:r>
    </w:p>
    <w:p w14:paraId="35CB7CFB" w14:textId="20196C77" w:rsidR="002A4C38" w:rsidRDefault="00E60988" w:rsidP="00BC7848">
      <w:pPr>
        <w:pStyle w:val="Heading2"/>
        <w:rPr>
          <w:noProof/>
        </w:rPr>
      </w:pPr>
      <w:r>
        <w:rPr>
          <w:noProof/>
        </w:rPr>
        <w:t>Sequential Fetch Requests</w:t>
      </w:r>
    </w:p>
    <w:p w14:paraId="4A44E56C" w14:textId="77777777" w:rsidR="001C08D2" w:rsidRDefault="001C19D2" w:rsidP="001C08D2">
      <w:pPr>
        <w:rPr>
          <w:b/>
        </w:rPr>
      </w:pPr>
      <w:r w:rsidRPr="001C19D2">
        <w:t xml:space="preserve">Using the </w:t>
      </w:r>
      <w:r w:rsidRPr="001C19D2">
        <w:rPr>
          <w:rFonts w:ascii="Consolas" w:hAnsi="Consolas"/>
          <w:b/>
          <w:bCs/>
        </w:rPr>
        <w:t>fetch</w:t>
      </w:r>
      <w:r w:rsidRPr="001C19D2">
        <w:t xml:space="preserve"> API and </w:t>
      </w:r>
      <w:r w:rsidRPr="001C19D2">
        <w:rPr>
          <w:rFonts w:ascii="Consolas" w:hAnsi="Consolas"/>
          <w:b/>
          <w:bCs/>
        </w:rPr>
        <w:t>async</w:t>
      </w:r>
      <w:r w:rsidRPr="001C19D2">
        <w:t>/</w:t>
      </w:r>
      <w:r w:rsidRPr="001C19D2">
        <w:rPr>
          <w:rFonts w:ascii="Consolas" w:hAnsi="Consolas"/>
          <w:b/>
          <w:bCs/>
        </w:rPr>
        <w:t>await</w:t>
      </w:r>
      <w:r w:rsidRPr="001C19D2">
        <w:t xml:space="preserve">, write </w:t>
      </w:r>
      <w:r>
        <w:t xml:space="preserve">a function </w:t>
      </w:r>
      <w:r w:rsidRPr="001C19D2">
        <w:rPr>
          <w:rFonts w:ascii="Consolas" w:hAnsi="Consolas"/>
          <w:b/>
          <w:bCs/>
        </w:rPr>
        <w:t>fetchSequential()</w:t>
      </w:r>
      <w:r w:rsidRPr="001C19D2">
        <w:t xml:space="preserve"> which makes two sequential </w:t>
      </w:r>
      <w:r w:rsidRPr="00500F5C">
        <w:rPr>
          <w:rFonts w:ascii="Consolas" w:hAnsi="Consolas"/>
          <w:b/>
          <w:bCs/>
        </w:rPr>
        <w:t>fetch</w:t>
      </w:r>
      <w:r w:rsidRPr="001C19D2">
        <w:t xml:space="preserve"> requests to </w:t>
      </w:r>
      <w:hyperlink r:id="rId12" w:history="1">
        <w:r w:rsidR="001C08D2" w:rsidRPr="0023401B">
          <w:rPr>
            <w:rStyle w:val="Hyperlink"/>
          </w:rPr>
          <w:t>https://swapi.dev/api/people/1</w:t>
        </w:r>
      </w:hyperlink>
      <w:r w:rsidR="001C08D2" w:rsidRPr="00552FFF">
        <w:t xml:space="preserve"> and </w:t>
      </w:r>
      <w:hyperlink r:id="rId13" w:history="1">
        <w:r w:rsidR="001C08D2" w:rsidRPr="0023401B">
          <w:rPr>
            <w:rStyle w:val="Hyperlink"/>
          </w:rPr>
          <w:t>https://swapi.dev/api/people/2</w:t>
        </w:r>
      </w:hyperlink>
      <w:r w:rsidR="001C08D2">
        <w:t xml:space="preserve"> </w:t>
      </w:r>
      <w:r w:rsidR="001C08D2" w:rsidRPr="00552FFF">
        <w:t>and logs both results.</w:t>
      </w:r>
    </w:p>
    <w:p w14:paraId="3698A538" w14:textId="50222EE9" w:rsidR="002A4C38" w:rsidRDefault="002A4C38" w:rsidP="00D87727">
      <w:pPr>
        <w:pStyle w:val="Heading3"/>
        <w:rPr>
          <w:noProof/>
        </w:rPr>
      </w:pPr>
      <w:r>
        <w:rPr>
          <w:noProof/>
        </w:rPr>
        <w:t>Requirements</w:t>
      </w:r>
    </w:p>
    <w:p w14:paraId="2B84C61F" w14:textId="7F76D742" w:rsidR="00D87727" w:rsidRPr="00D87727" w:rsidRDefault="00D87727" w:rsidP="00D87727">
      <w:pPr>
        <w:pStyle w:val="ListParagraph"/>
        <w:numPr>
          <w:ilvl w:val="0"/>
          <w:numId w:val="42"/>
        </w:numPr>
      </w:pPr>
      <w:r w:rsidRPr="00D87727">
        <w:t>Make two sequential fetch requests.</w:t>
      </w:r>
    </w:p>
    <w:p w14:paraId="1CCA15C3" w14:textId="001A78D8" w:rsidR="00D87727" w:rsidRPr="00D87727" w:rsidRDefault="00D87727" w:rsidP="00D87727">
      <w:pPr>
        <w:pStyle w:val="ListParagraph"/>
        <w:numPr>
          <w:ilvl w:val="0"/>
          <w:numId w:val="42"/>
        </w:numPr>
        <w:rPr>
          <w:b/>
        </w:rPr>
      </w:pPr>
      <w:r w:rsidRPr="00D87727">
        <w:t>Log each result after it is received.</w:t>
      </w:r>
    </w:p>
    <w:p w14:paraId="1BCAB393" w14:textId="4D08F39A" w:rsidR="00EE5D2C" w:rsidRDefault="002732C9" w:rsidP="00EE5D2C">
      <w:pPr>
        <w:pStyle w:val="Heading2"/>
        <w:rPr>
          <w:noProof/>
        </w:rPr>
      </w:pPr>
      <w:r>
        <w:rPr>
          <w:noProof/>
        </w:rPr>
        <w:lastRenderedPageBreak/>
        <w:t>Multiple Promises</w:t>
      </w:r>
    </w:p>
    <w:p w14:paraId="160868BC" w14:textId="6C869A01" w:rsidR="00AC00D1" w:rsidRDefault="00AC00D1" w:rsidP="00AC00D1">
      <w:pPr>
        <w:rPr>
          <w:b/>
        </w:rPr>
      </w:pPr>
      <w:r w:rsidRPr="00AC00D1">
        <w:t xml:space="preserve">Using </w:t>
      </w:r>
      <w:r w:rsidRPr="00AC00D1">
        <w:rPr>
          <w:rFonts w:ascii="Consolas" w:hAnsi="Consolas"/>
          <w:b/>
          <w:bCs/>
        </w:rPr>
        <w:t>Promise.allSettled</w:t>
      </w:r>
      <w:r w:rsidRPr="00AC00D1">
        <w:t xml:space="preserve">, write </w:t>
      </w:r>
      <w:r w:rsidR="001A4F2B">
        <w:t xml:space="preserve">a </w:t>
      </w:r>
      <w:r w:rsidR="001A4F2B" w:rsidRPr="001A4F2B">
        <w:rPr>
          <w:rFonts w:ascii="Consolas" w:hAnsi="Consolas"/>
          <w:b/>
          <w:bCs/>
        </w:rPr>
        <w:t>multiplePromises()</w:t>
      </w:r>
      <w:r w:rsidR="001A4F2B">
        <w:t xml:space="preserve"> function</w:t>
      </w:r>
      <w:r w:rsidRPr="00AC00D1">
        <w:t xml:space="preserve"> which creates three promises where one resolves after </w:t>
      </w:r>
      <w:r w:rsidRPr="008C28D8">
        <w:rPr>
          <w:b/>
          <w:bCs/>
        </w:rPr>
        <w:t>1</w:t>
      </w:r>
      <w:r w:rsidRPr="00AC00D1">
        <w:t xml:space="preserve"> second, one resolves after </w:t>
      </w:r>
      <w:r w:rsidRPr="008C28D8">
        <w:rPr>
          <w:b/>
          <w:bCs/>
        </w:rPr>
        <w:t>2</w:t>
      </w:r>
      <w:r w:rsidRPr="00AC00D1">
        <w:t xml:space="preserve"> seconds, and one rejects after </w:t>
      </w:r>
      <w:r w:rsidRPr="008C28D8">
        <w:rPr>
          <w:b/>
          <w:bCs/>
        </w:rPr>
        <w:t>3</w:t>
      </w:r>
      <w:r w:rsidRPr="00AC00D1">
        <w:t xml:space="preserve"> seconds. Log the status and value or reason for each promise when all are settled.</w:t>
      </w:r>
    </w:p>
    <w:p w14:paraId="7AB2F170" w14:textId="03A6188C" w:rsidR="001D5D19" w:rsidRDefault="001D5D19" w:rsidP="001D5D19">
      <w:pPr>
        <w:pStyle w:val="Heading3"/>
        <w:rPr>
          <w:noProof/>
        </w:rPr>
      </w:pPr>
      <w:r>
        <w:rPr>
          <w:noProof/>
        </w:rPr>
        <w:t>Requirements</w:t>
      </w:r>
    </w:p>
    <w:p w14:paraId="0D103EB7" w14:textId="3167240E" w:rsidR="008C28D8" w:rsidRDefault="008C28D8" w:rsidP="008C28D8">
      <w:pPr>
        <w:pStyle w:val="ListParagraph"/>
        <w:numPr>
          <w:ilvl w:val="0"/>
          <w:numId w:val="42"/>
        </w:numPr>
      </w:pPr>
      <w:r>
        <w:t>Create three promises with specified delays.</w:t>
      </w:r>
    </w:p>
    <w:p w14:paraId="4342A4C2" w14:textId="451B2DCA" w:rsidR="008C28D8" w:rsidRDefault="008C28D8" w:rsidP="008C28D8">
      <w:pPr>
        <w:pStyle w:val="ListParagraph"/>
        <w:numPr>
          <w:ilvl w:val="0"/>
          <w:numId w:val="42"/>
        </w:numPr>
      </w:pPr>
      <w:r>
        <w:t xml:space="preserve">Use </w:t>
      </w:r>
      <w:r w:rsidRPr="008C28D8">
        <w:rPr>
          <w:rFonts w:ascii="Consolas" w:hAnsi="Consolas"/>
          <w:b/>
          <w:bCs/>
        </w:rPr>
        <w:t>Promise.allSettled</w:t>
      </w:r>
      <w:r>
        <w:t xml:space="preserve"> to handle all promises.</w:t>
      </w:r>
    </w:p>
    <w:p w14:paraId="6B2CF0B4" w14:textId="45B3E906" w:rsidR="008C28D8" w:rsidRPr="008C28D8" w:rsidRDefault="008C28D8" w:rsidP="008C28D8">
      <w:pPr>
        <w:pStyle w:val="ListParagraph"/>
        <w:numPr>
          <w:ilvl w:val="0"/>
          <w:numId w:val="42"/>
        </w:numPr>
      </w:pPr>
      <w:r>
        <w:t>Log the status and value or reason for each promise.</w:t>
      </w:r>
    </w:p>
    <w:p w14:paraId="362C9C82" w14:textId="0CF30559" w:rsidR="007D7BEE" w:rsidRDefault="006152FB" w:rsidP="007D7BEE">
      <w:pPr>
        <w:pStyle w:val="Heading2"/>
        <w:rPr>
          <w:noProof/>
        </w:rPr>
      </w:pPr>
      <w:r>
        <w:rPr>
          <w:noProof/>
        </w:rPr>
        <w:t>Retrying a Failed Promi</w:t>
      </w:r>
      <w:r w:rsidR="004B67CC">
        <w:rPr>
          <w:noProof/>
        </w:rPr>
        <w:t>se</w:t>
      </w:r>
    </w:p>
    <w:p w14:paraId="30D0FFF7" w14:textId="7FFCDFA6" w:rsidR="00540973" w:rsidRDefault="00540973" w:rsidP="00540973">
      <w:pPr>
        <w:rPr>
          <w:b/>
        </w:rPr>
      </w:pPr>
      <w:r w:rsidRPr="00540973">
        <w:t xml:space="preserve">Using </w:t>
      </w:r>
      <w:r w:rsidRPr="00540973">
        <w:rPr>
          <w:rFonts w:ascii="Consolas" w:hAnsi="Consolas"/>
          <w:b/>
          <w:bCs/>
        </w:rPr>
        <w:t>async</w:t>
      </w:r>
      <w:r w:rsidRPr="00540973">
        <w:t>/</w:t>
      </w:r>
      <w:r w:rsidRPr="00540973">
        <w:rPr>
          <w:rFonts w:ascii="Consolas" w:hAnsi="Consolas"/>
          <w:b/>
          <w:bCs/>
        </w:rPr>
        <w:t>await</w:t>
      </w:r>
      <w:r w:rsidRPr="00540973">
        <w:t xml:space="preserve">, </w:t>
      </w:r>
      <w:r w:rsidR="006A2B25">
        <w:t xml:space="preserve">write a function </w:t>
      </w:r>
      <w:r w:rsidR="00126EBA">
        <w:rPr>
          <w:rFonts w:ascii="Consolas" w:hAnsi="Consolas"/>
          <w:b/>
          <w:bCs/>
        </w:rPr>
        <w:t>startRetry</w:t>
      </w:r>
      <w:r w:rsidR="006A2B25" w:rsidRPr="006A2B25">
        <w:rPr>
          <w:rFonts w:ascii="Consolas" w:hAnsi="Consolas"/>
          <w:b/>
          <w:bCs/>
        </w:rPr>
        <w:t>()</w:t>
      </w:r>
      <w:r w:rsidR="006A2B25">
        <w:t xml:space="preserve"> </w:t>
      </w:r>
      <w:r w:rsidRPr="00540973">
        <w:t xml:space="preserve">which creates a function that retries a promise up to 3 times if it fails. If the promise eventually resolves, log the result. If it fails after all retries, log the error. </w:t>
      </w:r>
    </w:p>
    <w:p w14:paraId="1605C178" w14:textId="605ED2FC" w:rsidR="00674C5A" w:rsidRDefault="00674C5A" w:rsidP="00674C5A">
      <w:pPr>
        <w:pStyle w:val="Heading3"/>
        <w:rPr>
          <w:noProof/>
        </w:rPr>
      </w:pPr>
      <w:r>
        <w:rPr>
          <w:noProof/>
        </w:rPr>
        <w:t>Requirements</w:t>
      </w:r>
    </w:p>
    <w:p w14:paraId="406D4938" w14:textId="1E079D80" w:rsidR="00BE02A0" w:rsidRDefault="00BE02A0" w:rsidP="00BE02A0">
      <w:pPr>
        <w:pStyle w:val="ListParagraph"/>
        <w:numPr>
          <w:ilvl w:val="0"/>
          <w:numId w:val="42"/>
        </w:numPr>
      </w:pPr>
      <w:r>
        <w:t>Create a function that retries a promise up to 3 times.</w:t>
      </w:r>
    </w:p>
    <w:p w14:paraId="3B9EB10D" w14:textId="1701DB55" w:rsidR="00BE02A0" w:rsidRDefault="00BE02A0" w:rsidP="00BE02A0">
      <w:pPr>
        <w:pStyle w:val="ListParagraph"/>
        <w:numPr>
          <w:ilvl w:val="0"/>
          <w:numId w:val="42"/>
        </w:numPr>
      </w:pPr>
      <w:r>
        <w:t>Log the result if the promise resolves.</w:t>
      </w:r>
    </w:p>
    <w:p w14:paraId="293F3A54" w14:textId="1AA397B8" w:rsidR="00BE02A0" w:rsidRPr="00BE02A0" w:rsidRDefault="00BE02A0" w:rsidP="00BE02A0">
      <w:pPr>
        <w:pStyle w:val="ListParagraph"/>
        <w:numPr>
          <w:ilvl w:val="0"/>
          <w:numId w:val="42"/>
        </w:numPr>
      </w:pPr>
      <w:r>
        <w:t>Log the error if the promise fails after all retries.</w:t>
      </w:r>
    </w:p>
    <w:p w14:paraId="77D46D1F" w14:textId="2D4409FA" w:rsidR="00CC00E5" w:rsidRDefault="003C240B" w:rsidP="00CC00E5">
      <w:pPr>
        <w:pStyle w:val="Heading2"/>
        <w:rPr>
          <w:noProof/>
        </w:rPr>
      </w:pPr>
      <w:r>
        <w:rPr>
          <w:noProof/>
        </w:rPr>
        <w:t>Throttling Promises</w:t>
      </w:r>
    </w:p>
    <w:p w14:paraId="1A2DB475" w14:textId="77777777" w:rsidR="00F87B68" w:rsidRDefault="003C240B" w:rsidP="00925A91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3C240B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3C240B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, write </w:t>
      </w:r>
      <w:r w:rsidR="002747C6">
        <w:rPr>
          <w:rFonts w:eastAsiaTheme="minorHAnsi" w:cstheme="minorBidi"/>
          <w:b w:val="0"/>
          <w:color w:val="auto"/>
          <w:sz w:val="22"/>
          <w:szCs w:val="22"/>
        </w:rPr>
        <w:t xml:space="preserve">a function </w:t>
      </w:r>
      <w:r w:rsidR="002747C6" w:rsidRPr="002747C6">
        <w:rPr>
          <w:rFonts w:ascii="Consolas" w:eastAsiaTheme="minorHAnsi" w:hAnsi="Consolas" w:cstheme="minorBidi"/>
          <w:bCs/>
          <w:color w:val="auto"/>
          <w:sz w:val="22"/>
          <w:szCs w:val="22"/>
        </w:rPr>
        <w:t>throttlePromises()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 which creates a function that throttles promises so that only two promises are executed in parallel at any time. Ensure that once a promise is resolved, the next one starts. </w:t>
      </w:r>
    </w:p>
    <w:p w14:paraId="40B206C9" w14:textId="10B56699" w:rsidR="00925A91" w:rsidRDefault="00925A91" w:rsidP="00925A91">
      <w:pPr>
        <w:pStyle w:val="Heading3"/>
        <w:rPr>
          <w:noProof/>
        </w:rPr>
      </w:pPr>
      <w:r>
        <w:rPr>
          <w:noProof/>
        </w:rPr>
        <w:t>Requirements</w:t>
      </w:r>
    </w:p>
    <w:p w14:paraId="32BDE8C9" w14:textId="492E254F" w:rsidR="00F87B68" w:rsidRDefault="00F87B68" w:rsidP="00F87B68">
      <w:pPr>
        <w:pStyle w:val="ListParagraph"/>
        <w:numPr>
          <w:ilvl w:val="0"/>
          <w:numId w:val="42"/>
        </w:numPr>
      </w:pPr>
      <w:r>
        <w:t>Create a function that throttles promises with a specified concurrency limit.</w:t>
      </w:r>
    </w:p>
    <w:p w14:paraId="3A9829EE" w14:textId="3CD1F324" w:rsidR="00F87B68" w:rsidRDefault="00F87B68" w:rsidP="00F87B68">
      <w:pPr>
        <w:pStyle w:val="ListParagraph"/>
        <w:numPr>
          <w:ilvl w:val="0"/>
          <w:numId w:val="42"/>
        </w:numPr>
      </w:pPr>
      <w:r>
        <w:t>Ensure that only two promises are executed in parallel at any time.</w:t>
      </w:r>
    </w:p>
    <w:p w14:paraId="08EFDAC8" w14:textId="28B77EC5" w:rsidR="00F87B68" w:rsidRPr="00F87B68" w:rsidRDefault="00F87B68" w:rsidP="00B0750D">
      <w:pPr>
        <w:pStyle w:val="ListParagraph"/>
        <w:numPr>
          <w:ilvl w:val="0"/>
          <w:numId w:val="42"/>
        </w:numPr>
      </w:pPr>
      <w:r>
        <w:t>Log the results after all promises are resolved.</w:t>
      </w:r>
    </w:p>
    <w:p w14:paraId="538ECED1" w14:textId="4C3CCF6E" w:rsidR="004F7D63" w:rsidRDefault="00006067" w:rsidP="004F7D63">
      <w:pPr>
        <w:pStyle w:val="Heading2"/>
      </w:pPr>
      <w:r>
        <w:t>Timeout for Fetch Requests</w:t>
      </w:r>
    </w:p>
    <w:p w14:paraId="2249AD66" w14:textId="77777777" w:rsidR="00312572" w:rsidRDefault="009646BD" w:rsidP="007D6FA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9646BD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9646BD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>, write a function</w:t>
      </w:r>
      <w:r w:rsidR="00C077CD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C077CD" w:rsidRPr="00C077CD">
        <w:rPr>
          <w:rFonts w:ascii="Consolas" w:eastAsiaTheme="minorHAnsi" w:hAnsi="Consolas" w:cstheme="minorBidi"/>
          <w:bCs/>
          <w:color w:val="auto"/>
          <w:sz w:val="22"/>
          <w:szCs w:val="22"/>
        </w:rPr>
        <w:t>fetchWithTimeout()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 that fetches data from a URL with a timeout. If the fetch takes longer than the timeout, it should reject. </w:t>
      </w:r>
    </w:p>
    <w:p w14:paraId="6CA50896" w14:textId="5593CDC4" w:rsidR="007D6FA5" w:rsidRDefault="007D6FA5" w:rsidP="007D6FA5">
      <w:pPr>
        <w:pStyle w:val="Heading3"/>
        <w:rPr>
          <w:noProof/>
        </w:rPr>
      </w:pPr>
      <w:r>
        <w:rPr>
          <w:noProof/>
        </w:rPr>
        <w:t>Requirements</w:t>
      </w:r>
    </w:p>
    <w:p w14:paraId="7A1AB75F" w14:textId="3194A70A" w:rsidR="00312572" w:rsidRDefault="00312572" w:rsidP="00312572">
      <w:pPr>
        <w:pStyle w:val="ListParagraph"/>
        <w:numPr>
          <w:ilvl w:val="0"/>
          <w:numId w:val="42"/>
        </w:numPr>
      </w:pPr>
      <w:r>
        <w:t xml:space="preserve">Create a </w:t>
      </w:r>
      <w:r w:rsidR="00CE6287" w:rsidRPr="00CE6287">
        <w:t>function that fetches data with a specified timeout.</w:t>
      </w:r>
    </w:p>
    <w:p w14:paraId="1D05D0CE" w14:textId="77777777" w:rsidR="00172F0E" w:rsidRDefault="00172F0E" w:rsidP="00312572">
      <w:pPr>
        <w:pStyle w:val="ListParagraph"/>
        <w:numPr>
          <w:ilvl w:val="0"/>
          <w:numId w:val="42"/>
        </w:numPr>
      </w:pPr>
      <w:r w:rsidRPr="00172F0E">
        <w:t xml:space="preserve">Reject the promise if the fetch takes longer than the timeout. </w:t>
      </w:r>
    </w:p>
    <w:p w14:paraId="27A11555" w14:textId="77777777" w:rsidR="00977D11" w:rsidRPr="00977D11" w:rsidRDefault="00977D11" w:rsidP="00977D11">
      <w:pPr>
        <w:pStyle w:val="ListParagraph"/>
        <w:numPr>
          <w:ilvl w:val="0"/>
          <w:numId w:val="42"/>
        </w:numPr>
      </w:pPr>
      <w:r w:rsidRPr="00977D11">
        <w:t xml:space="preserve">Log the result or error. </w:t>
      </w:r>
    </w:p>
    <w:p w14:paraId="245B3FB8" w14:textId="740E86E2" w:rsidR="00B956A7" w:rsidRDefault="00B956A7" w:rsidP="00B956A7">
      <w:pPr>
        <w:pStyle w:val="Heading2"/>
      </w:pPr>
      <w:r w:rsidRPr="00B956A7">
        <w:lastRenderedPageBreak/>
        <w:t>Async Function with Error Handling</w:t>
      </w:r>
    </w:p>
    <w:p w14:paraId="628603D6" w14:textId="7FFFB2C6" w:rsidR="00EB6E18" w:rsidRDefault="00EB6E18" w:rsidP="004A4EA0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EB6E18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EB6E18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EB6E18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 xml:space="preserve">, write </w:t>
      </w:r>
      <w:r w:rsidR="00C81C2E">
        <w:rPr>
          <w:rFonts w:eastAsiaTheme="minorHAnsi" w:cstheme="minorBidi"/>
          <w:b w:val="0"/>
          <w:color w:val="auto"/>
          <w:sz w:val="22"/>
          <w:szCs w:val="22"/>
        </w:rPr>
        <w:t xml:space="preserve">a </w:t>
      </w:r>
      <w:r w:rsidR="00E71438">
        <w:rPr>
          <w:rFonts w:eastAsiaTheme="minorHAnsi" w:cstheme="minorBidi"/>
          <w:b w:val="0"/>
          <w:color w:val="auto"/>
          <w:sz w:val="22"/>
          <w:szCs w:val="22"/>
        </w:rPr>
        <w:t>class</w:t>
      </w:r>
      <w:r w:rsidR="00C81C2E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C81C2E" w:rsidRPr="00C81C2E">
        <w:rPr>
          <w:rFonts w:ascii="Consolas" w:eastAsiaTheme="minorHAnsi" w:hAnsi="Consolas" w:cstheme="minorBidi"/>
          <w:bCs/>
          <w:color w:val="auto"/>
          <w:sz w:val="22"/>
          <w:szCs w:val="22"/>
        </w:rPr>
        <w:t>AsyncQueue()</w:t>
      </w:r>
      <w:r w:rsidR="001F3A2C" w:rsidRPr="00B8664F">
        <w:rPr>
          <w:rFonts w:eastAsiaTheme="minorHAnsi" w:cstheme="minorHAnsi"/>
          <w:bCs/>
          <w:color w:val="auto"/>
          <w:sz w:val="22"/>
          <w:szCs w:val="22"/>
        </w:rPr>
        <w:t xml:space="preserve"> 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>which creates a queue that processes asynchronous tasks one by one in sequence.</w:t>
      </w:r>
    </w:p>
    <w:p w14:paraId="7B4B8491" w14:textId="460FADA9" w:rsidR="004A4EA0" w:rsidRDefault="004A4EA0" w:rsidP="004A4EA0">
      <w:pPr>
        <w:pStyle w:val="Heading3"/>
        <w:rPr>
          <w:noProof/>
        </w:rPr>
      </w:pPr>
      <w:r>
        <w:rPr>
          <w:noProof/>
        </w:rPr>
        <w:t>Requirements</w:t>
      </w:r>
    </w:p>
    <w:p w14:paraId="3CFC952D" w14:textId="008B4ECD" w:rsidR="001F3A2C" w:rsidRPr="001F3A2C" w:rsidRDefault="001F3A2C" w:rsidP="001F3A2C">
      <w:pPr>
        <w:pStyle w:val="ListParagraph"/>
        <w:numPr>
          <w:ilvl w:val="0"/>
          <w:numId w:val="42"/>
        </w:numPr>
      </w:pPr>
      <w:r w:rsidRPr="001F3A2C">
        <w:t xml:space="preserve">Create </w:t>
      </w:r>
      <w:r w:rsidR="00867EB2" w:rsidRPr="00867EB2">
        <w:t>a queue that processes asynchronous tasks in sequence.</w:t>
      </w:r>
    </w:p>
    <w:p w14:paraId="6DBDA7F2" w14:textId="143E324E" w:rsidR="00F96EEC" w:rsidRDefault="001F3A2C" w:rsidP="00F96EEC">
      <w:pPr>
        <w:pStyle w:val="ListParagraph"/>
        <w:numPr>
          <w:ilvl w:val="0"/>
          <w:numId w:val="42"/>
        </w:numPr>
      </w:pPr>
      <w:r w:rsidRPr="001F3A2C">
        <w:t>Ensure the</w:t>
      </w:r>
      <w:r w:rsidR="00245A08">
        <w:t xml:space="preserve"> tasks</w:t>
      </w:r>
      <w:r w:rsidRPr="001F3A2C">
        <w:t xml:space="preserve"> </w:t>
      </w:r>
      <w:r w:rsidR="00CE47BF" w:rsidRPr="00CE47BF">
        <w:t>are processed one by one.</w:t>
      </w:r>
    </w:p>
    <w:p w14:paraId="30E84EFC" w14:textId="227DEBA0" w:rsidR="001F3A2C" w:rsidRPr="00F96EEC" w:rsidRDefault="001F3A2C" w:rsidP="00F96EEC">
      <w:pPr>
        <w:pStyle w:val="ListParagraph"/>
        <w:numPr>
          <w:ilvl w:val="0"/>
          <w:numId w:val="42"/>
        </w:numPr>
      </w:pPr>
      <w:r w:rsidRPr="001F3A2C">
        <w:t xml:space="preserve">Log </w:t>
      </w:r>
      <w:r w:rsidR="005F76F4" w:rsidRPr="005F76F4">
        <w:t>the completion of each task.</w:t>
      </w:r>
    </w:p>
    <w:p w14:paraId="20DDAB42" w14:textId="135E030C" w:rsidR="009E6144" w:rsidRDefault="000960C9" w:rsidP="00C75A53">
      <w:pPr>
        <w:pStyle w:val="Heading2"/>
      </w:pPr>
      <w:r>
        <w:t>Combining Async/Await with Generators</w:t>
      </w:r>
    </w:p>
    <w:p w14:paraId="7465D277" w14:textId="0120775A" w:rsidR="000960C9" w:rsidRPr="000960C9" w:rsidRDefault="000960C9" w:rsidP="000960C9">
      <w:r w:rsidRPr="000960C9">
        <w:t xml:space="preserve">Using </w:t>
      </w:r>
      <w:r w:rsidRPr="000960C9">
        <w:rPr>
          <w:rFonts w:ascii="Consolas" w:hAnsi="Consolas"/>
          <w:b/>
          <w:bCs/>
        </w:rPr>
        <w:t>async</w:t>
      </w:r>
      <w:r w:rsidRPr="000960C9">
        <w:t>/</w:t>
      </w:r>
      <w:r w:rsidRPr="000960C9">
        <w:rPr>
          <w:rFonts w:ascii="Consolas" w:hAnsi="Consolas"/>
          <w:b/>
          <w:bCs/>
        </w:rPr>
        <w:t>await</w:t>
      </w:r>
      <w:r w:rsidRPr="000960C9">
        <w:t xml:space="preserve"> and generators, write a function</w:t>
      </w:r>
      <w:r w:rsidR="001836D1">
        <w:t xml:space="preserve"> </w:t>
      </w:r>
      <w:r w:rsidR="009B17F4" w:rsidRPr="009B17F4">
        <w:rPr>
          <w:rFonts w:ascii="Consolas" w:hAnsi="Consolas"/>
          <w:b/>
          <w:bCs/>
        </w:rPr>
        <w:t>startA</w:t>
      </w:r>
      <w:r w:rsidR="001836D1" w:rsidRPr="001836D1">
        <w:rPr>
          <w:rFonts w:ascii="Consolas" w:hAnsi="Consolas"/>
          <w:b/>
          <w:bCs/>
        </w:rPr>
        <w:t>syncGenerator()</w:t>
      </w:r>
      <w:r w:rsidRPr="000960C9">
        <w:t xml:space="preserve"> that combines </w:t>
      </w:r>
      <w:r w:rsidRPr="00FF3C46">
        <w:rPr>
          <w:rFonts w:ascii="Consolas" w:hAnsi="Consolas"/>
          <w:b/>
          <w:bCs/>
        </w:rPr>
        <w:t>async</w:t>
      </w:r>
      <w:r w:rsidRPr="000960C9">
        <w:t>/</w:t>
      </w:r>
      <w:r w:rsidRPr="00FF3C46">
        <w:rPr>
          <w:rFonts w:ascii="Consolas" w:hAnsi="Consolas"/>
          <w:b/>
          <w:bCs/>
        </w:rPr>
        <w:t>await</w:t>
      </w:r>
      <w:r w:rsidRPr="000960C9">
        <w:t xml:space="preserve"> with generators to handle a sequence of asynchronous tasks.</w:t>
      </w:r>
    </w:p>
    <w:p w14:paraId="3C41A17C" w14:textId="77777777" w:rsidR="0001017B" w:rsidRDefault="0001017B" w:rsidP="0001017B">
      <w:pPr>
        <w:pStyle w:val="Heading3"/>
        <w:rPr>
          <w:noProof/>
        </w:rPr>
      </w:pPr>
      <w:r>
        <w:rPr>
          <w:noProof/>
        </w:rPr>
        <w:t>Requirements</w:t>
      </w:r>
    </w:p>
    <w:p w14:paraId="0816A8BC" w14:textId="77777777" w:rsidR="00CE47BF" w:rsidRPr="001F3A2C" w:rsidRDefault="00CE47BF" w:rsidP="00CE47BF">
      <w:pPr>
        <w:pStyle w:val="ListParagraph"/>
        <w:numPr>
          <w:ilvl w:val="0"/>
          <w:numId w:val="42"/>
        </w:numPr>
      </w:pPr>
      <w:r w:rsidRPr="001F3A2C">
        <w:t>Create a function that combines async/await with generators.</w:t>
      </w:r>
    </w:p>
    <w:p w14:paraId="6853FA21" w14:textId="77777777" w:rsidR="00CE47BF" w:rsidRDefault="00CE47BF" w:rsidP="00CE47BF">
      <w:pPr>
        <w:pStyle w:val="ListParagraph"/>
        <w:numPr>
          <w:ilvl w:val="0"/>
          <w:numId w:val="42"/>
        </w:numPr>
      </w:pPr>
      <w:r w:rsidRPr="001F3A2C">
        <w:t>Ensure the function can handle a sequence of asynchronous tasks.</w:t>
      </w:r>
    </w:p>
    <w:p w14:paraId="78AFA8EA" w14:textId="77777777" w:rsidR="00CE47BF" w:rsidRPr="00F96EEC" w:rsidRDefault="00CE47BF" w:rsidP="00CE47BF">
      <w:pPr>
        <w:pStyle w:val="ListParagraph"/>
        <w:numPr>
          <w:ilvl w:val="0"/>
          <w:numId w:val="42"/>
        </w:numPr>
      </w:pPr>
      <w:r w:rsidRPr="001F3A2C">
        <w:t>Log the results of the tasks.</w:t>
      </w:r>
    </w:p>
    <w:p w14:paraId="682F3686" w14:textId="77777777" w:rsidR="00CE6878" w:rsidRPr="00CE6878" w:rsidRDefault="00CE6878" w:rsidP="00CE6878"/>
    <w:p w14:paraId="08121D78" w14:textId="77777777" w:rsidR="00E92C1E" w:rsidRPr="00B74B9F" w:rsidRDefault="00E92C1E" w:rsidP="00E92C1E"/>
    <w:p w14:paraId="0F1C7EC3" w14:textId="77777777" w:rsidR="00EE5D2C" w:rsidRPr="00755DCE" w:rsidRDefault="00EE5D2C" w:rsidP="00EE5D2C"/>
    <w:sectPr w:rsidR="00EE5D2C" w:rsidRPr="00755DCE" w:rsidSect="00991D7F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768698" w14:textId="77777777" w:rsidR="00724071" w:rsidRDefault="00724071" w:rsidP="008068A2">
      <w:pPr>
        <w:spacing w:after="0" w:line="240" w:lineRule="auto"/>
      </w:pPr>
      <w:r>
        <w:separator/>
      </w:r>
    </w:p>
  </w:endnote>
  <w:endnote w:type="continuationSeparator" w:id="0">
    <w:p w14:paraId="6D5F078A" w14:textId="77777777" w:rsidR="00724071" w:rsidRDefault="007240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C2173" w14:textId="77777777" w:rsidR="004E4C1E" w:rsidRDefault="00000000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C1343" w:rsidRPr="00EC134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B8C936" w14:textId="77777777" w:rsidR="00724071" w:rsidRDefault="00724071" w:rsidP="008068A2">
      <w:pPr>
        <w:spacing w:after="0" w:line="240" w:lineRule="auto"/>
      </w:pPr>
      <w:r>
        <w:separator/>
      </w:r>
    </w:p>
  </w:footnote>
  <w:footnote w:type="continuationSeparator" w:id="0">
    <w:p w14:paraId="61AC6DA0" w14:textId="77777777" w:rsidR="00724071" w:rsidRDefault="007240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666474"/>
    <w:multiLevelType w:val="hybridMultilevel"/>
    <w:tmpl w:val="DFF2CDCE"/>
    <w:lvl w:ilvl="0" w:tplc="8E20D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969B4"/>
    <w:multiLevelType w:val="hybridMultilevel"/>
    <w:tmpl w:val="AD56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A6327"/>
    <w:multiLevelType w:val="hybridMultilevel"/>
    <w:tmpl w:val="7952A052"/>
    <w:lvl w:ilvl="0" w:tplc="61D6DA8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DA3B58"/>
    <w:multiLevelType w:val="hybridMultilevel"/>
    <w:tmpl w:val="C7C66AA4"/>
    <w:lvl w:ilvl="0" w:tplc="9640B5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687002">
    <w:abstractNumId w:val="0"/>
  </w:num>
  <w:num w:numId="2" w16cid:durableId="235625744">
    <w:abstractNumId w:val="43"/>
  </w:num>
  <w:num w:numId="3" w16cid:durableId="1891456812">
    <w:abstractNumId w:val="8"/>
  </w:num>
  <w:num w:numId="4" w16cid:durableId="695421819">
    <w:abstractNumId w:val="25"/>
  </w:num>
  <w:num w:numId="5" w16cid:durableId="1188181370">
    <w:abstractNumId w:val="27"/>
  </w:num>
  <w:num w:numId="6" w16cid:durableId="33776617">
    <w:abstractNumId w:val="31"/>
  </w:num>
  <w:num w:numId="7" w16cid:durableId="1589773483">
    <w:abstractNumId w:val="3"/>
  </w:num>
  <w:num w:numId="8" w16cid:durableId="1369068670">
    <w:abstractNumId w:val="7"/>
  </w:num>
  <w:num w:numId="9" w16cid:durableId="629015064">
    <w:abstractNumId w:val="23"/>
  </w:num>
  <w:num w:numId="10" w16cid:durableId="1553613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8338156">
    <w:abstractNumId w:val="4"/>
  </w:num>
  <w:num w:numId="12" w16cid:durableId="64843009">
    <w:abstractNumId w:val="18"/>
  </w:num>
  <w:num w:numId="13" w16cid:durableId="1404450079">
    <w:abstractNumId w:val="1"/>
  </w:num>
  <w:num w:numId="14" w16cid:durableId="473719351">
    <w:abstractNumId w:val="30"/>
  </w:num>
  <w:num w:numId="15" w16cid:durableId="1228690412">
    <w:abstractNumId w:val="9"/>
  </w:num>
  <w:num w:numId="16" w16cid:durableId="936183134">
    <w:abstractNumId w:val="36"/>
  </w:num>
  <w:num w:numId="17" w16cid:durableId="603727459">
    <w:abstractNumId w:val="24"/>
  </w:num>
  <w:num w:numId="18" w16cid:durableId="1180583099">
    <w:abstractNumId w:val="40"/>
  </w:num>
  <w:num w:numId="19" w16cid:durableId="362634012">
    <w:abstractNumId w:val="33"/>
  </w:num>
  <w:num w:numId="20" w16cid:durableId="1754205429">
    <w:abstractNumId w:val="17"/>
  </w:num>
  <w:num w:numId="21" w16cid:durableId="1968270398">
    <w:abstractNumId w:val="29"/>
  </w:num>
  <w:num w:numId="22" w16cid:durableId="848061567">
    <w:abstractNumId w:val="11"/>
  </w:num>
  <w:num w:numId="23" w16cid:durableId="1188177930">
    <w:abstractNumId w:val="14"/>
  </w:num>
  <w:num w:numId="24" w16cid:durableId="80808088">
    <w:abstractNumId w:val="2"/>
  </w:num>
  <w:num w:numId="25" w16cid:durableId="174195804">
    <w:abstractNumId w:val="6"/>
  </w:num>
  <w:num w:numId="26" w16cid:durableId="1278487488">
    <w:abstractNumId w:val="15"/>
  </w:num>
  <w:num w:numId="27" w16cid:durableId="866068736">
    <w:abstractNumId w:val="35"/>
  </w:num>
  <w:num w:numId="28" w16cid:durableId="795375260">
    <w:abstractNumId w:val="16"/>
  </w:num>
  <w:num w:numId="29" w16cid:durableId="2060282364">
    <w:abstractNumId w:val="39"/>
  </w:num>
  <w:num w:numId="30" w16cid:durableId="2102483180">
    <w:abstractNumId w:val="19"/>
  </w:num>
  <w:num w:numId="31" w16cid:durableId="1210531407">
    <w:abstractNumId w:val="10"/>
  </w:num>
  <w:num w:numId="32" w16cid:durableId="621693537">
    <w:abstractNumId w:val="34"/>
  </w:num>
  <w:num w:numId="33" w16cid:durableId="1454515532">
    <w:abstractNumId w:val="37"/>
  </w:num>
  <w:num w:numId="34" w16cid:durableId="1860123087">
    <w:abstractNumId w:val="22"/>
  </w:num>
  <w:num w:numId="35" w16cid:durableId="468714770">
    <w:abstractNumId w:val="38"/>
  </w:num>
  <w:num w:numId="36" w16cid:durableId="100615288">
    <w:abstractNumId w:val="5"/>
  </w:num>
  <w:num w:numId="37" w16cid:durableId="1703096194">
    <w:abstractNumId w:val="20"/>
  </w:num>
  <w:num w:numId="38" w16cid:durableId="1803695320">
    <w:abstractNumId w:val="13"/>
  </w:num>
  <w:num w:numId="39" w16cid:durableId="1924217346">
    <w:abstractNumId w:val="28"/>
  </w:num>
  <w:num w:numId="40" w16cid:durableId="13984781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30807667">
    <w:abstractNumId w:val="21"/>
  </w:num>
  <w:num w:numId="42" w16cid:durableId="331027678">
    <w:abstractNumId w:val="42"/>
  </w:num>
  <w:num w:numId="43" w16cid:durableId="1834756627">
    <w:abstractNumId w:val="4"/>
  </w:num>
  <w:num w:numId="44" w16cid:durableId="1022904339">
    <w:abstractNumId w:val="32"/>
  </w:num>
  <w:num w:numId="45" w16cid:durableId="2040860053">
    <w:abstractNumId w:val="4"/>
  </w:num>
  <w:num w:numId="46" w16cid:durableId="2101946715">
    <w:abstractNumId w:val="41"/>
  </w:num>
  <w:num w:numId="47" w16cid:durableId="209119031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11BC"/>
    <w:rsid w:val="00002C1C"/>
    <w:rsid w:val="00006067"/>
    <w:rsid w:val="00007044"/>
    <w:rsid w:val="0001017B"/>
    <w:rsid w:val="0001451E"/>
    <w:rsid w:val="00016E9A"/>
    <w:rsid w:val="00023DC6"/>
    <w:rsid w:val="00024AAA"/>
    <w:rsid w:val="00025F04"/>
    <w:rsid w:val="00037957"/>
    <w:rsid w:val="00041CBE"/>
    <w:rsid w:val="00061B50"/>
    <w:rsid w:val="00064D15"/>
    <w:rsid w:val="00065058"/>
    <w:rsid w:val="0008559D"/>
    <w:rsid w:val="00086727"/>
    <w:rsid w:val="0009209B"/>
    <w:rsid w:val="000960C9"/>
    <w:rsid w:val="00097AD4"/>
    <w:rsid w:val="000A6794"/>
    <w:rsid w:val="000A7A29"/>
    <w:rsid w:val="000B39E6"/>
    <w:rsid w:val="000B56F0"/>
    <w:rsid w:val="000C5361"/>
    <w:rsid w:val="000D1206"/>
    <w:rsid w:val="00103906"/>
    <w:rsid w:val="00126EBA"/>
    <w:rsid w:val="001275B9"/>
    <w:rsid w:val="00134361"/>
    <w:rsid w:val="00142C75"/>
    <w:rsid w:val="001449E8"/>
    <w:rsid w:val="0015514A"/>
    <w:rsid w:val="00155B7D"/>
    <w:rsid w:val="001619DF"/>
    <w:rsid w:val="00164CDC"/>
    <w:rsid w:val="00167CF1"/>
    <w:rsid w:val="00171021"/>
    <w:rsid w:val="00172F0E"/>
    <w:rsid w:val="00173A0F"/>
    <w:rsid w:val="00175E1D"/>
    <w:rsid w:val="001836D1"/>
    <w:rsid w:val="001837BD"/>
    <w:rsid w:val="00183A2C"/>
    <w:rsid w:val="0019131E"/>
    <w:rsid w:val="001915CC"/>
    <w:rsid w:val="00193D2F"/>
    <w:rsid w:val="001A4F2B"/>
    <w:rsid w:val="001A6728"/>
    <w:rsid w:val="001B4345"/>
    <w:rsid w:val="001B7060"/>
    <w:rsid w:val="001C08D2"/>
    <w:rsid w:val="001C19D2"/>
    <w:rsid w:val="001C1FCD"/>
    <w:rsid w:val="001D1E6E"/>
    <w:rsid w:val="001D2464"/>
    <w:rsid w:val="001D29DA"/>
    <w:rsid w:val="001D50AE"/>
    <w:rsid w:val="001D5D19"/>
    <w:rsid w:val="001E0F48"/>
    <w:rsid w:val="001E1161"/>
    <w:rsid w:val="001E18B3"/>
    <w:rsid w:val="001E3FEF"/>
    <w:rsid w:val="001F3A2C"/>
    <w:rsid w:val="00202683"/>
    <w:rsid w:val="00212740"/>
    <w:rsid w:val="00215FCE"/>
    <w:rsid w:val="00225CE3"/>
    <w:rsid w:val="002326A7"/>
    <w:rsid w:val="00232E7D"/>
    <w:rsid w:val="0023399D"/>
    <w:rsid w:val="00245A08"/>
    <w:rsid w:val="0025182F"/>
    <w:rsid w:val="0025287B"/>
    <w:rsid w:val="00264287"/>
    <w:rsid w:val="0026589D"/>
    <w:rsid w:val="002664E1"/>
    <w:rsid w:val="002674C4"/>
    <w:rsid w:val="002732C9"/>
    <w:rsid w:val="002741DE"/>
    <w:rsid w:val="002747C6"/>
    <w:rsid w:val="002819B5"/>
    <w:rsid w:val="002853F4"/>
    <w:rsid w:val="002A2D2D"/>
    <w:rsid w:val="002A4C38"/>
    <w:rsid w:val="002B2058"/>
    <w:rsid w:val="002C539D"/>
    <w:rsid w:val="002C71C6"/>
    <w:rsid w:val="002D07CA"/>
    <w:rsid w:val="002D7BC7"/>
    <w:rsid w:val="00305122"/>
    <w:rsid w:val="00312572"/>
    <w:rsid w:val="003208B7"/>
    <w:rsid w:val="003230CF"/>
    <w:rsid w:val="0033212E"/>
    <w:rsid w:val="0033490F"/>
    <w:rsid w:val="00371965"/>
    <w:rsid w:val="00380A57"/>
    <w:rsid w:val="003817EF"/>
    <w:rsid w:val="00382A45"/>
    <w:rsid w:val="00383787"/>
    <w:rsid w:val="003A1601"/>
    <w:rsid w:val="003A33F9"/>
    <w:rsid w:val="003A5602"/>
    <w:rsid w:val="003A646C"/>
    <w:rsid w:val="003B0278"/>
    <w:rsid w:val="003B1846"/>
    <w:rsid w:val="003B6A53"/>
    <w:rsid w:val="003C054E"/>
    <w:rsid w:val="003C240B"/>
    <w:rsid w:val="003E1013"/>
    <w:rsid w:val="003E167F"/>
    <w:rsid w:val="003E2A3C"/>
    <w:rsid w:val="003E2F33"/>
    <w:rsid w:val="003E6BFB"/>
    <w:rsid w:val="003F1864"/>
    <w:rsid w:val="003F7888"/>
    <w:rsid w:val="0040103C"/>
    <w:rsid w:val="00402F01"/>
    <w:rsid w:val="00404B0E"/>
    <w:rsid w:val="00406396"/>
    <w:rsid w:val="0041081C"/>
    <w:rsid w:val="00423413"/>
    <w:rsid w:val="004311CA"/>
    <w:rsid w:val="004361F4"/>
    <w:rsid w:val="0044506A"/>
    <w:rsid w:val="0047331A"/>
    <w:rsid w:val="0047640B"/>
    <w:rsid w:val="0047644B"/>
    <w:rsid w:val="00476D4B"/>
    <w:rsid w:val="00491748"/>
    <w:rsid w:val="00494CCC"/>
    <w:rsid w:val="004A4EA0"/>
    <w:rsid w:val="004A7E77"/>
    <w:rsid w:val="004B0253"/>
    <w:rsid w:val="004B3758"/>
    <w:rsid w:val="004B67CC"/>
    <w:rsid w:val="004C0A80"/>
    <w:rsid w:val="004D03E1"/>
    <w:rsid w:val="004D1DF9"/>
    <w:rsid w:val="004D29A9"/>
    <w:rsid w:val="004D2C37"/>
    <w:rsid w:val="004E0D4F"/>
    <w:rsid w:val="004E2DFD"/>
    <w:rsid w:val="004E4C1E"/>
    <w:rsid w:val="004F7D63"/>
    <w:rsid w:val="0050017E"/>
    <w:rsid w:val="00500F5C"/>
    <w:rsid w:val="00503820"/>
    <w:rsid w:val="005054C7"/>
    <w:rsid w:val="00507F81"/>
    <w:rsid w:val="005119A0"/>
    <w:rsid w:val="00513854"/>
    <w:rsid w:val="005172E9"/>
    <w:rsid w:val="00517B12"/>
    <w:rsid w:val="00524789"/>
    <w:rsid w:val="0052624B"/>
    <w:rsid w:val="00527BE8"/>
    <w:rsid w:val="00540973"/>
    <w:rsid w:val="005439C9"/>
    <w:rsid w:val="0054787D"/>
    <w:rsid w:val="00552FFF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B2E2D"/>
    <w:rsid w:val="005B3BD9"/>
    <w:rsid w:val="005C131C"/>
    <w:rsid w:val="005C6A24"/>
    <w:rsid w:val="005E04CE"/>
    <w:rsid w:val="005E3658"/>
    <w:rsid w:val="005E4A26"/>
    <w:rsid w:val="005E6CC9"/>
    <w:rsid w:val="005F76F4"/>
    <w:rsid w:val="00600083"/>
    <w:rsid w:val="00604363"/>
    <w:rsid w:val="006152FB"/>
    <w:rsid w:val="00621BD6"/>
    <w:rsid w:val="00624212"/>
    <w:rsid w:val="006242A9"/>
    <w:rsid w:val="00624DCF"/>
    <w:rsid w:val="0063342B"/>
    <w:rsid w:val="00634883"/>
    <w:rsid w:val="00640502"/>
    <w:rsid w:val="00644D27"/>
    <w:rsid w:val="006640AE"/>
    <w:rsid w:val="00670041"/>
    <w:rsid w:val="00671FE2"/>
    <w:rsid w:val="00674C5A"/>
    <w:rsid w:val="00686C0C"/>
    <w:rsid w:val="00692675"/>
    <w:rsid w:val="00695634"/>
    <w:rsid w:val="006A2531"/>
    <w:rsid w:val="006A2B25"/>
    <w:rsid w:val="006C6010"/>
    <w:rsid w:val="006D239A"/>
    <w:rsid w:val="006D6078"/>
    <w:rsid w:val="006E1302"/>
    <w:rsid w:val="006E2245"/>
    <w:rsid w:val="006E55B4"/>
    <w:rsid w:val="006E7E50"/>
    <w:rsid w:val="007039C1"/>
    <w:rsid w:val="00704432"/>
    <w:rsid w:val="007051DF"/>
    <w:rsid w:val="00724071"/>
    <w:rsid w:val="00724DA4"/>
    <w:rsid w:val="00755DCE"/>
    <w:rsid w:val="00763912"/>
    <w:rsid w:val="007713D8"/>
    <w:rsid w:val="00774E44"/>
    <w:rsid w:val="00785258"/>
    <w:rsid w:val="00791F02"/>
    <w:rsid w:val="0079324A"/>
    <w:rsid w:val="00794E6A"/>
    <w:rsid w:val="00794EEE"/>
    <w:rsid w:val="007A30E5"/>
    <w:rsid w:val="007A635E"/>
    <w:rsid w:val="007B3686"/>
    <w:rsid w:val="007C2C37"/>
    <w:rsid w:val="007C3E81"/>
    <w:rsid w:val="007C42AC"/>
    <w:rsid w:val="007D6341"/>
    <w:rsid w:val="007D68B3"/>
    <w:rsid w:val="007D6FA5"/>
    <w:rsid w:val="007D742F"/>
    <w:rsid w:val="007D7BEE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328C"/>
    <w:rsid w:val="00833965"/>
    <w:rsid w:val="00836CA4"/>
    <w:rsid w:val="008411F5"/>
    <w:rsid w:val="0085184F"/>
    <w:rsid w:val="00861625"/>
    <w:rsid w:val="008617B5"/>
    <w:rsid w:val="0086378C"/>
    <w:rsid w:val="00867EB2"/>
    <w:rsid w:val="00870828"/>
    <w:rsid w:val="00880016"/>
    <w:rsid w:val="0088080B"/>
    <w:rsid w:val="008A1CF8"/>
    <w:rsid w:val="008B07D7"/>
    <w:rsid w:val="008B557F"/>
    <w:rsid w:val="008C075A"/>
    <w:rsid w:val="008C2344"/>
    <w:rsid w:val="008C28D8"/>
    <w:rsid w:val="008C2B83"/>
    <w:rsid w:val="008C3AF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084"/>
    <w:rsid w:val="00923BB7"/>
    <w:rsid w:val="009254B7"/>
    <w:rsid w:val="00925A91"/>
    <w:rsid w:val="00930CEE"/>
    <w:rsid w:val="00941FFF"/>
    <w:rsid w:val="00955691"/>
    <w:rsid w:val="00961157"/>
    <w:rsid w:val="009646BD"/>
    <w:rsid w:val="00965C5B"/>
    <w:rsid w:val="0096684B"/>
    <w:rsid w:val="00972C7F"/>
    <w:rsid w:val="00976E46"/>
    <w:rsid w:val="00977D11"/>
    <w:rsid w:val="00991D7F"/>
    <w:rsid w:val="009B17F4"/>
    <w:rsid w:val="009B4FB4"/>
    <w:rsid w:val="009B7D7E"/>
    <w:rsid w:val="009C0C39"/>
    <w:rsid w:val="009D1805"/>
    <w:rsid w:val="009D7CA5"/>
    <w:rsid w:val="009E1A09"/>
    <w:rsid w:val="009E4CF1"/>
    <w:rsid w:val="009E6144"/>
    <w:rsid w:val="009F3F5D"/>
    <w:rsid w:val="00A02545"/>
    <w:rsid w:val="00A025E6"/>
    <w:rsid w:val="00A05555"/>
    <w:rsid w:val="00A06D89"/>
    <w:rsid w:val="00A35790"/>
    <w:rsid w:val="00A45A89"/>
    <w:rsid w:val="00A47F12"/>
    <w:rsid w:val="00A535F1"/>
    <w:rsid w:val="00A66DE2"/>
    <w:rsid w:val="00A70227"/>
    <w:rsid w:val="00A84759"/>
    <w:rsid w:val="00A847D3"/>
    <w:rsid w:val="00A959CD"/>
    <w:rsid w:val="00AA3772"/>
    <w:rsid w:val="00AB106E"/>
    <w:rsid w:val="00AB2224"/>
    <w:rsid w:val="00AB35BF"/>
    <w:rsid w:val="00AC00D1"/>
    <w:rsid w:val="00AC18F9"/>
    <w:rsid w:val="00AC36D6"/>
    <w:rsid w:val="00AC60FE"/>
    <w:rsid w:val="00AC77AD"/>
    <w:rsid w:val="00AD166F"/>
    <w:rsid w:val="00AD3214"/>
    <w:rsid w:val="00AE05D3"/>
    <w:rsid w:val="00AE355A"/>
    <w:rsid w:val="00AF25FA"/>
    <w:rsid w:val="00AF3D66"/>
    <w:rsid w:val="00B00BBF"/>
    <w:rsid w:val="00B06C60"/>
    <w:rsid w:val="00B0750D"/>
    <w:rsid w:val="00B134DB"/>
    <w:rsid w:val="00B14629"/>
    <w:rsid w:val="00B148DD"/>
    <w:rsid w:val="00B1772E"/>
    <w:rsid w:val="00B23406"/>
    <w:rsid w:val="00B2472A"/>
    <w:rsid w:val="00B26DDE"/>
    <w:rsid w:val="00B303AE"/>
    <w:rsid w:val="00B51708"/>
    <w:rsid w:val="00B53664"/>
    <w:rsid w:val="00B567F6"/>
    <w:rsid w:val="00B56DF3"/>
    <w:rsid w:val="00B57A5C"/>
    <w:rsid w:val="00B6185B"/>
    <w:rsid w:val="00B638EB"/>
    <w:rsid w:val="00B63DED"/>
    <w:rsid w:val="00B712EA"/>
    <w:rsid w:val="00B74B9F"/>
    <w:rsid w:val="00B753E7"/>
    <w:rsid w:val="00B8664F"/>
    <w:rsid w:val="00B86AF3"/>
    <w:rsid w:val="00B9309B"/>
    <w:rsid w:val="00B956A7"/>
    <w:rsid w:val="00BA1F40"/>
    <w:rsid w:val="00BA4820"/>
    <w:rsid w:val="00BB05FA"/>
    <w:rsid w:val="00BB2261"/>
    <w:rsid w:val="00BB2564"/>
    <w:rsid w:val="00BB274D"/>
    <w:rsid w:val="00BB4AFF"/>
    <w:rsid w:val="00BB5B10"/>
    <w:rsid w:val="00BC1F30"/>
    <w:rsid w:val="00BC56D6"/>
    <w:rsid w:val="00BC7848"/>
    <w:rsid w:val="00BC7FF1"/>
    <w:rsid w:val="00BE02A0"/>
    <w:rsid w:val="00BE399E"/>
    <w:rsid w:val="00BE6237"/>
    <w:rsid w:val="00BF1775"/>
    <w:rsid w:val="00BF201D"/>
    <w:rsid w:val="00C00A42"/>
    <w:rsid w:val="00C00FC3"/>
    <w:rsid w:val="00C0490B"/>
    <w:rsid w:val="00C077CD"/>
    <w:rsid w:val="00C07904"/>
    <w:rsid w:val="00C115E8"/>
    <w:rsid w:val="00C121AF"/>
    <w:rsid w:val="00C14C80"/>
    <w:rsid w:val="00C27853"/>
    <w:rsid w:val="00C355A5"/>
    <w:rsid w:val="00C41F1D"/>
    <w:rsid w:val="00C43B64"/>
    <w:rsid w:val="00C47886"/>
    <w:rsid w:val="00C5166B"/>
    <w:rsid w:val="00C520AD"/>
    <w:rsid w:val="00C53F37"/>
    <w:rsid w:val="00C5499A"/>
    <w:rsid w:val="00C601E1"/>
    <w:rsid w:val="00C62A0F"/>
    <w:rsid w:val="00C74D51"/>
    <w:rsid w:val="00C75A53"/>
    <w:rsid w:val="00C81C2E"/>
    <w:rsid w:val="00C82862"/>
    <w:rsid w:val="00C84E4D"/>
    <w:rsid w:val="00CA2FD0"/>
    <w:rsid w:val="00CB626D"/>
    <w:rsid w:val="00CC00E5"/>
    <w:rsid w:val="00CC5C06"/>
    <w:rsid w:val="00CC738B"/>
    <w:rsid w:val="00CD4174"/>
    <w:rsid w:val="00CD5181"/>
    <w:rsid w:val="00CD7485"/>
    <w:rsid w:val="00CE2360"/>
    <w:rsid w:val="00CE236C"/>
    <w:rsid w:val="00CE47BF"/>
    <w:rsid w:val="00CE6287"/>
    <w:rsid w:val="00CE6878"/>
    <w:rsid w:val="00CF0047"/>
    <w:rsid w:val="00CF3AE5"/>
    <w:rsid w:val="00D15946"/>
    <w:rsid w:val="00D22895"/>
    <w:rsid w:val="00D33DF0"/>
    <w:rsid w:val="00D3404A"/>
    <w:rsid w:val="00D4354E"/>
    <w:rsid w:val="00D43F69"/>
    <w:rsid w:val="00D50F79"/>
    <w:rsid w:val="00D56B3D"/>
    <w:rsid w:val="00D73957"/>
    <w:rsid w:val="00D778C0"/>
    <w:rsid w:val="00D8395C"/>
    <w:rsid w:val="00D87727"/>
    <w:rsid w:val="00D910AA"/>
    <w:rsid w:val="00DA028F"/>
    <w:rsid w:val="00DC28E6"/>
    <w:rsid w:val="00DC79E8"/>
    <w:rsid w:val="00DD3535"/>
    <w:rsid w:val="00DD55F0"/>
    <w:rsid w:val="00DD7BB2"/>
    <w:rsid w:val="00DE02BE"/>
    <w:rsid w:val="00DE1B8E"/>
    <w:rsid w:val="00DE6C23"/>
    <w:rsid w:val="00DE6F11"/>
    <w:rsid w:val="00DF00FA"/>
    <w:rsid w:val="00DF57D8"/>
    <w:rsid w:val="00DF6F6D"/>
    <w:rsid w:val="00E032C5"/>
    <w:rsid w:val="00E06635"/>
    <w:rsid w:val="00E24C6A"/>
    <w:rsid w:val="00E24D6B"/>
    <w:rsid w:val="00E25811"/>
    <w:rsid w:val="00E30535"/>
    <w:rsid w:val="00E32F85"/>
    <w:rsid w:val="00E36FD8"/>
    <w:rsid w:val="00E37380"/>
    <w:rsid w:val="00E465C4"/>
    <w:rsid w:val="00E60389"/>
    <w:rsid w:val="00E60522"/>
    <w:rsid w:val="00E60988"/>
    <w:rsid w:val="00E63ACF"/>
    <w:rsid w:val="00E63F64"/>
    <w:rsid w:val="00E70E89"/>
    <w:rsid w:val="00E71438"/>
    <w:rsid w:val="00E74623"/>
    <w:rsid w:val="00E80E3D"/>
    <w:rsid w:val="00E86D42"/>
    <w:rsid w:val="00E86EC6"/>
    <w:rsid w:val="00E870B8"/>
    <w:rsid w:val="00E92C1E"/>
    <w:rsid w:val="00EA0C66"/>
    <w:rsid w:val="00EA1019"/>
    <w:rsid w:val="00EA3B29"/>
    <w:rsid w:val="00EB609B"/>
    <w:rsid w:val="00EB6E18"/>
    <w:rsid w:val="00EB7421"/>
    <w:rsid w:val="00EC1343"/>
    <w:rsid w:val="00EC36F5"/>
    <w:rsid w:val="00EC5A4D"/>
    <w:rsid w:val="00ED0DEA"/>
    <w:rsid w:val="00ED1F9A"/>
    <w:rsid w:val="00ED73C4"/>
    <w:rsid w:val="00EE5A54"/>
    <w:rsid w:val="00EE5D2C"/>
    <w:rsid w:val="00EF4FED"/>
    <w:rsid w:val="00F020EC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738B8"/>
    <w:rsid w:val="00F84251"/>
    <w:rsid w:val="00F87B68"/>
    <w:rsid w:val="00F96D0D"/>
    <w:rsid w:val="00F96EEC"/>
    <w:rsid w:val="00F976AD"/>
    <w:rsid w:val="00FA4377"/>
    <w:rsid w:val="00FA6461"/>
    <w:rsid w:val="00FA6A13"/>
    <w:rsid w:val="00FB44FF"/>
    <w:rsid w:val="00FD5AFF"/>
    <w:rsid w:val="00FE038F"/>
    <w:rsid w:val="00FE4C9C"/>
    <w:rsid w:val="00FF1ACC"/>
    <w:rsid w:val="00FF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30E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52FF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0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0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wapi.dev/api/people/1" TargetMode="External"/><Relationship Id="rId13" Type="http://schemas.openxmlformats.org/officeDocument/2006/relationships/hyperlink" Target="https://swapi.dev/api/people/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wapi.dev/api/people/1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wapi.dev/api/people/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wapi.dev/api/people/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wapi.dev/api/people/1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6</TotalTime>
  <Pages>3</Pages>
  <Words>601</Words>
  <Characters>3427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lentin Zmiycharov</cp:lastModifiedBy>
  <cp:revision>182</cp:revision>
  <cp:lastPrinted>2023-05-04T05:58:00Z</cp:lastPrinted>
  <dcterms:created xsi:type="dcterms:W3CDTF">2019-11-12T12:29:00Z</dcterms:created>
  <dcterms:modified xsi:type="dcterms:W3CDTF">2024-10-23T08:31:00Z</dcterms:modified>
  <cp:category>computer programming; programming</cp:category>
</cp:coreProperties>
</file>